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en Tep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p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73 Dauphine Av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ve.tepp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5107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bek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h</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7</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